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EE57E" w14:textId="77777777" w:rsidR="00EF7C62" w:rsidRPr="00442971" w:rsidRDefault="00EF7C62" w:rsidP="00442971">
      <w:pPr>
        <w:spacing w:after="0" w:line="240" w:lineRule="auto"/>
        <w:rPr>
          <w:b/>
          <w:sz w:val="6"/>
          <w:u w:val="single"/>
        </w:rPr>
      </w:pPr>
    </w:p>
    <w:p w14:paraId="2FA6FA40" w14:textId="77777777" w:rsidR="002130FA" w:rsidRPr="007A4607" w:rsidRDefault="002130FA" w:rsidP="00DC1FE2">
      <w:pPr>
        <w:pBdr>
          <w:top w:val="single" w:sz="4" w:space="1" w:color="auto"/>
        </w:pBdr>
        <w:spacing w:after="0"/>
        <w:jc w:val="center"/>
        <w:rPr>
          <w:b/>
          <w:color w:val="FF0000"/>
          <w:sz w:val="6"/>
          <w:u w:val="single"/>
        </w:rPr>
      </w:pPr>
    </w:p>
    <w:p w14:paraId="33DB3D3F" w14:textId="77777777" w:rsidR="00EF7C62" w:rsidRPr="00374294" w:rsidRDefault="00EF7C62" w:rsidP="001B43B9">
      <w:pPr>
        <w:spacing w:after="0"/>
        <w:jc w:val="center"/>
        <w:rPr>
          <w:b/>
          <w:sz w:val="28"/>
        </w:rPr>
      </w:pPr>
      <w:r w:rsidRPr="00374294">
        <w:rPr>
          <w:b/>
          <w:sz w:val="28"/>
        </w:rPr>
        <w:t>IMPORTANT – PLEASE READ AT ONCE</w:t>
      </w:r>
    </w:p>
    <w:p w14:paraId="7CC9651D" w14:textId="77777777" w:rsidR="004461EA" w:rsidRPr="004461EA" w:rsidRDefault="004461EA" w:rsidP="004461EA">
      <w:pPr>
        <w:pBdr>
          <w:bottom w:val="single" w:sz="4" w:space="1" w:color="auto"/>
        </w:pBdr>
        <w:spacing w:after="0" w:line="240" w:lineRule="auto"/>
        <w:jc w:val="center"/>
        <w:rPr>
          <w:b/>
          <w:color w:val="FF0000"/>
          <w:sz w:val="2"/>
          <w:u w:val="single"/>
        </w:rPr>
      </w:pPr>
    </w:p>
    <w:p w14:paraId="5538F176" w14:textId="77777777" w:rsidR="002130FA" w:rsidRPr="002130FA" w:rsidRDefault="002130FA" w:rsidP="00893CE5">
      <w:pPr>
        <w:tabs>
          <w:tab w:val="left" w:pos="8130"/>
        </w:tabs>
        <w:spacing w:after="0" w:line="240" w:lineRule="auto"/>
        <w:rPr>
          <w:sz w:val="2"/>
        </w:rPr>
      </w:pPr>
    </w:p>
    <w:p w14:paraId="04941350" w14:textId="77777777" w:rsidR="00EF7C62" w:rsidRDefault="00F4068C" w:rsidP="00893CE5">
      <w:pPr>
        <w:tabs>
          <w:tab w:val="left" w:pos="8130"/>
        </w:tabs>
        <w:spacing w:after="0" w:line="240" w:lineRule="auto"/>
      </w:pPr>
      <w:r>
        <w:tab/>
      </w:r>
    </w:p>
    <w:p w14:paraId="3FB59691" w14:textId="6249B28D" w:rsidR="00982753" w:rsidRDefault="00982753" w:rsidP="00F01229">
      <w:pPr>
        <w:spacing w:after="0"/>
        <w:jc w:val="center"/>
        <w:rPr>
          <w:b/>
          <w:sz w:val="44"/>
        </w:rPr>
      </w:pPr>
      <w:r w:rsidRPr="00650B7B">
        <w:rPr>
          <w:b/>
          <w:sz w:val="44"/>
        </w:rPr>
        <w:t xml:space="preserve">PASSES </w:t>
      </w:r>
      <w:r w:rsidR="00AB74E5" w:rsidRPr="00650B7B">
        <w:rPr>
          <w:b/>
          <w:sz w:val="44"/>
        </w:rPr>
        <w:t xml:space="preserve">ACCEPTED </w:t>
      </w:r>
      <w:r w:rsidR="00650B7B" w:rsidRPr="00650B7B">
        <w:rPr>
          <w:b/>
          <w:sz w:val="44"/>
        </w:rPr>
        <w:t>FOR 202</w:t>
      </w:r>
      <w:r w:rsidR="0044719B">
        <w:rPr>
          <w:b/>
          <w:sz w:val="44"/>
        </w:rPr>
        <w:t>2</w:t>
      </w:r>
      <w:r w:rsidR="00650B7B" w:rsidRPr="00650B7B">
        <w:rPr>
          <w:b/>
          <w:sz w:val="44"/>
        </w:rPr>
        <w:t>-202</w:t>
      </w:r>
      <w:r w:rsidR="0044719B">
        <w:rPr>
          <w:b/>
          <w:sz w:val="44"/>
        </w:rPr>
        <w:t>3</w:t>
      </w:r>
    </w:p>
    <w:p w14:paraId="345DFC7D" w14:textId="77777777" w:rsidR="00F01229" w:rsidRDefault="00F01229" w:rsidP="00F01229">
      <w:pPr>
        <w:spacing w:after="0"/>
        <w:rPr>
          <w:b/>
          <w:sz w:val="4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0C59F6C" wp14:editId="0881B2D4">
                <wp:simplePos x="0" y="0"/>
                <wp:positionH relativeFrom="margin">
                  <wp:align>center</wp:align>
                </wp:positionH>
                <wp:positionV relativeFrom="paragraph">
                  <wp:posOffset>104775</wp:posOffset>
                </wp:positionV>
                <wp:extent cx="7030085" cy="428625"/>
                <wp:effectExtent l="0" t="0" r="18415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30085" cy="4286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5D31FB" w14:textId="77777777" w:rsidR="00E732DE" w:rsidRPr="00650B7B" w:rsidRDefault="00E732DE" w:rsidP="00E732DE">
                            <w:pPr>
                              <w:pStyle w:val="ListParagraph"/>
                              <w:spacing w:after="0"/>
                              <w:ind w:left="360"/>
                              <w:rPr>
                                <w:b/>
                                <w:color w:val="FF0000"/>
                                <w:sz w:val="32"/>
                                <w:u w:val="single"/>
                              </w:rPr>
                            </w:pPr>
                            <w:r w:rsidRPr="00650B7B">
                              <w:rPr>
                                <w:b/>
                                <w:color w:val="FF0000"/>
                                <w:sz w:val="32"/>
                                <w:u w:val="single"/>
                              </w:rPr>
                              <w:t>WE DON’T ACCEPT Connecticut High Sch Coaches Assoc Cards at CIAC Tourn!!!</w:t>
                            </w:r>
                          </w:p>
                          <w:p w14:paraId="625332B6" w14:textId="77777777" w:rsidR="00462435" w:rsidRPr="00E732DE" w:rsidRDefault="00462435" w:rsidP="00E732DE">
                            <w:pPr>
                              <w:pStyle w:val="ListParagraph"/>
                              <w:spacing w:after="0"/>
                              <w:ind w:left="360"/>
                              <w:rPr>
                                <w:b/>
                                <w:sz w:val="32"/>
                                <w:u w:val="single"/>
                              </w:rPr>
                            </w:pPr>
                          </w:p>
                          <w:p w14:paraId="2CCD69BA" w14:textId="77777777" w:rsidR="00571018" w:rsidRDefault="00571018" w:rsidP="0057101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C59F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8.25pt;width:553.55pt;height:33.7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" filled="f" strokecolor="window">
                <v:textbox>
                  <w:txbxContent>
                    <w:p w14:paraId="105D31FB" w14:textId="77777777" w:rsidR="00E732DE" w:rsidRPr="00650B7B" w:rsidRDefault="00E732DE" w:rsidP="00E732DE">
                      <w:pPr>
                        <w:pStyle w:val="ListParagraph"/>
                        <w:spacing w:after="0"/>
                        <w:ind w:left="360"/>
                        <w:rPr>
                          <w:b/>
                          <w:color w:val="FF0000"/>
                          <w:sz w:val="32"/>
                          <w:u w:val="single"/>
                        </w:rPr>
                      </w:pPr>
                      <w:r w:rsidRPr="00650B7B">
                        <w:rPr>
                          <w:b/>
                          <w:color w:val="FF0000"/>
                          <w:sz w:val="32"/>
                          <w:u w:val="single"/>
                        </w:rPr>
                        <w:t>WE DON’T ACCEPT Connecticut High Sch Coaches Assoc Cards at CIAC Tourn!!!</w:t>
                      </w:r>
                    </w:p>
                    <w:p w14:paraId="625332B6" w14:textId="77777777" w:rsidR="00462435" w:rsidRPr="00E732DE" w:rsidRDefault="00462435" w:rsidP="00E732DE">
                      <w:pPr>
                        <w:pStyle w:val="ListParagraph"/>
                        <w:spacing w:after="0"/>
                        <w:ind w:left="360"/>
                        <w:rPr>
                          <w:b/>
                          <w:sz w:val="32"/>
                          <w:u w:val="single"/>
                        </w:rPr>
                      </w:pPr>
                    </w:p>
                    <w:p w14:paraId="2CCD69BA" w14:textId="77777777" w:rsidR="00571018" w:rsidRDefault="00571018" w:rsidP="00571018"/>
                  </w:txbxContent>
                </v:textbox>
                <w10:wrap anchorx="margin"/>
              </v:shape>
            </w:pict>
          </mc:Fallback>
        </mc:AlternateContent>
      </w:r>
    </w:p>
    <w:p w14:paraId="5F5DD6D7" w14:textId="77777777" w:rsidR="004C4586" w:rsidRPr="004C4586" w:rsidRDefault="004C4586" w:rsidP="004C4586">
      <w:pPr>
        <w:spacing w:after="0"/>
        <w:rPr>
          <w:b/>
          <w:sz w:val="20"/>
        </w:rPr>
      </w:pPr>
    </w:p>
    <w:p w14:paraId="2E07E0E1" w14:textId="77777777" w:rsidR="00650B7B" w:rsidRPr="004C4586" w:rsidRDefault="00650B7B" w:rsidP="004C4586">
      <w:pPr>
        <w:pStyle w:val="ListParagraph"/>
        <w:numPr>
          <w:ilvl w:val="0"/>
          <w:numId w:val="12"/>
        </w:numPr>
        <w:spacing w:after="0"/>
        <w:jc w:val="center"/>
        <w:rPr>
          <w:sz w:val="36"/>
        </w:rPr>
      </w:pPr>
      <w:r w:rsidRPr="004C4586">
        <w:rPr>
          <w:sz w:val="36"/>
        </w:rPr>
        <w:t>THE PRINCIPAL ARE TO BE ADMITTED FREE</w:t>
      </w:r>
    </w:p>
    <w:p w14:paraId="7F4AEB5B" w14:textId="77777777" w:rsidR="00650B7B" w:rsidRPr="004C4586" w:rsidRDefault="004C4586" w:rsidP="004C4586">
      <w:pPr>
        <w:pStyle w:val="ListParagraph"/>
        <w:numPr>
          <w:ilvl w:val="0"/>
          <w:numId w:val="12"/>
        </w:numPr>
        <w:spacing w:after="0"/>
        <w:jc w:val="center"/>
        <w:rPr>
          <w:sz w:val="36"/>
        </w:rPr>
      </w:pPr>
      <w:r>
        <w:rPr>
          <w:sz w:val="36"/>
        </w:rPr>
        <w:t>GOLD PASSES-PRESS CARDS</w:t>
      </w:r>
    </w:p>
    <w:p w14:paraId="7C9E2939" w14:textId="77777777" w:rsidR="006464C9" w:rsidRDefault="006464C9" w:rsidP="0044719B">
      <w:pPr>
        <w:spacing w:after="0"/>
        <w:rPr>
          <w:sz w:val="36"/>
        </w:rPr>
      </w:pPr>
    </w:p>
    <w:p w14:paraId="5AA0729B" w14:textId="6712B5D3" w:rsidR="00650B7B" w:rsidRPr="006464C9" w:rsidRDefault="00650B7B" w:rsidP="006464C9">
      <w:pPr>
        <w:spacing w:after="0"/>
        <w:ind w:left="360"/>
        <w:jc w:val="center"/>
        <w:rPr>
          <w:sz w:val="36"/>
        </w:rPr>
      </w:pPr>
      <w:r w:rsidRPr="006464C9">
        <w:rPr>
          <w:sz w:val="36"/>
        </w:rPr>
        <w:t xml:space="preserve">CIAC </w:t>
      </w:r>
      <w:r w:rsidR="005426FB" w:rsidRPr="006464C9">
        <w:rPr>
          <w:sz w:val="36"/>
        </w:rPr>
        <w:t>OFFICIALS’</w:t>
      </w:r>
      <w:r w:rsidRPr="006464C9">
        <w:rPr>
          <w:sz w:val="36"/>
        </w:rPr>
        <w:t xml:space="preserve"> MEMBERSHIP </w:t>
      </w:r>
      <w:r w:rsidRPr="006464C9">
        <w:rPr>
          <w:b/>
          <w:sz w:val="36"/>
        </w:rPr>
        <w:t>DIGITAL</w:t>
      </w:r>
      <w:r w:rsidRPr="006464C9">
        <w:rPr>
          <w:sz w:val="36"/>
        </w:rPr>
        <w:t xml:space="preserve"> ECARD</w:t>
      </w:r>
    </w:p>
    <w:p w14:paraId="58598ABC" w14:textId="7689102B" w:rsidR="00650B7B" w:rsidRPr="00650B7B" w:rsidRDefault="00650B7B" w:rsidP="004C4586">
      <w:pPr>
        <w:spacing w:after="0"/>
        <w:ind w:firstLine="720"/>
        <w:jc w:val="center"/>
        <w:rPr>
          <w:sz w:val="36"/>
        </w:rPr>
      </w:pPr>
      <w:r w:rsidRPr="00650B7B">
        <w:rPr>
          <w:sz w:val="36"/>
        </w:rPr>
        <w:t>(Only for the sport they officiate)</w:t>
      </w:r>
    </w:p>
    <w:p w14:paraId="7E2C33BF" w14:textId="033E3CF5" w:rsidR="00982753" w:rsidRDefault="0044719B" w:rsidP="00102A23">
      <w:pPr>
        <w:pStyle w:val="ListParagraph"/>
        <w:spacing w:after="0" w:line="240" w:lineRule="auto"/>
      </w:pPr>
      <w:r>
        <w:rPr>
          <w:noProof/>
        </w:rPr>
        <w:drawing>
          <wp:anchor distT="0" distB="0" distL="114300" distR="114300" simplePos="0" relativeHeight="251769344" behindDoc="0" locked="0" layoutInCell="1" allowOverlap="1" wp14:anchorId="5F895218" wp14:editId="36BCA98C">
            <wp:simplePos x="0" y="0"/>
            <wp:positionH relativeFrom="column">
              <wp:posOffset>1807845</wp:posOffset>
            </wp:positionH>
            <wp:positionV relativeFrom="paragraph">
              <wp:posOffset>46990</wp:posOffset>
            </wp:positionV>
            <wp:extent cx="3636645" cy="5182235"/>
            <wp:effectExtent l="19050" t="19050" r="20955" b="18415"/>
            <wp:wrapSquare wrapText="bothSides"/>
            <wp:docPr id="4" name="Picture 4" descr="A picture containing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company nam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6645" cy="51822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CA2458" w14:textId="0FCF7272" w:rsidR="00982753" w:rsidRDefault="00147159" w:rsidP="00686690">
      <w:pPr>
        <w:pStyle w:val="ListParagraph"/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5B6B6A5C" wp14:editId="4384C057">
                <wp:simplePos x="0" y="0"/>
                <wp:positionH relativeFrom="column">
                  <wp:posOffset>1155941</wp:posOffset>
                </wp:positionH>
                <wp:positionV relativeFrom="paragraph">
                  <wp:posOffset>27413</wp:posOffset>
                </wp:positionV>
                <wp:extent cx="4847602" cy="5524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7602" cy="552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61003D2" w14:textId="77777777" w:rsidR="00982753" w:rsidRPr="00982753" w:rsidRDefault="00982753" w:rsidP="0098275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6B6A5C" id="Text Box 3" o:spid="_x0000_s1027" type="#_x0000_t202" style="position:absolute;left:0;text-align:left;margin-left:91pt;margin-top:2.15pt;width:381.7pt;height:43.5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" filled="f" stroked="f" strokeweight=".5pt">
                <v:textbox>
                  <w:txbxContent>
                    <w:p w14:paraId="361003D2" w14:textId="77777777" w:rsidR="00982753" w:rsidRPr="00982753" w:rsidRDefault="00982753" w:rsidP="0098275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F6F7053" w14:textId="77777777" w:rsidR="00982753" w:rsidRDefault="00982753" w:rsidP="00686690">
      <w:pPr>
        <w:pStyle w:val="ListParagraph"/>
        <w:spacing w:after="0"/>
      </w:pPr>
    </w:p>
    <w:p w14:paraId="1134DC3F" w14:textId="77777777" w:rsidR="00982753" w:rsidRDefault="00982753" w:rsidP="00686690">
      <w:pPr>
        <w:pStyle w:val="ListParagraph"/>
        <w:spacing w:after="0"/>
      </w:pPr>
    </w:p>
    <w:p w14:paraId="33F22A4A" w14:textId="77777777" w:rsidR="00982753" w:rsidRDefault="00982753" w:rsidP="00686690">
      <w:pPr>
        <w:pStyle w:val="ListParagraph"/>
        <w:spacing w:after="0"/>
      </w:pPr>
    </w:p>
    <w:p w14:paraId="6C4D24B5" w14:textId="77777777" w:rsidR="00982753" w:rsidRDefault="00982753" w:rsidP="00686690">
      <w:pPr>
        <w:pStyle w:val="ListParagraph"/>
        <w:spacing w:after="0"/>
      </w:pPr>
    </w:p>
    <w:p w14:paraId="66862D10" w14:textId="77777777" w:rsidR="00982753" w:rsidRDefault="00982753" w:rsidP="00686690">
      <w:pPr>
        <w:pStyle w:val="ListParagraph"/>
        <w:spacing w:after="0"/>
      </w:pPr>
    </w:p>
    <w:p w14:paraId="447B9BA6" w14:textId="77777777" w:rsidR="00982753" w:rsidRDefault="00982753" w:rsidP="00686690">
      <w:pPr>
        <w:pStyle w:val="ListParagraph"/>
        <w:spacing w:after="0"/>
      </w:pPr>
    </w:p>
    <w:p w14:paraId="550F0B2A" w14:textId="77777777" w:rsidR="00982753" w:rsidRDefault="00982753" w:rsidP="00686690">
      <w:pPr>
        <w:pStyle w:val="ListParagraph"/>
        <w:spacing w:after="0"/>
      </w:pPr>
    </w:p>
    <w:p w14:paraId="3D2C3E9F" w14:textId="77777777" w:rsidR="00982753" w:rsidRDefault="00982753" w:rsidP="00686690">
      <w:pPr>
        <w:pStyle w:val="ListParagraph"/>
        <w:spacing w:after="0"/>
      </w:pPr>
    </w:p>
    <w:p w14:paraId="656B36F8" w14:textId="77777777" w:rsidR="00982753" w:rsidRDefault="00982753" w:rsidP="00686690">
      <w:pPr>
        <w:pStyle w:val="ListParagraph"/>
        <w:spacing w:after="0"/>
      </w:pPr>
    </w:p>
    <w:p w14:paraId="5D28C6CC" w14:textId="77777777" w:rsidR="00982753" w:rsidRDefault="00982753" w:rsidP="00686690">
      <w:pPr>
        <w:pStyle w:val="ListParagraph"/>
        <w:spacing w:after="0"/>
      </w:pPr>
    </w:p>
    <w:p w14:paraId="005F5FDF" w14:textId="77777777" w:rsidR="00982753" w:rsidRDefault="00982753" w:rsidP="00686690">
      <w:pPr>
        <w:pStyle w:val="ListParagraph"/>
        <w:spacing w:after="0"/>
      </w:pPr>
    </w:p>
    <w:p w14:paraId="65EDA6BB" w14:textId="77777777" w:rsidR="00982753" w:rsidRDefault="00982753" w:rsidP="00686690">
      <w:pPr>
        <w:pStyle w:val="ListParagraph"/>
        <w:spacing w:after="0"/>
      </w:pPr>
    </w:p>
    <w:p w14:paraId="69224107" w14:textId="77777777" w:rsidR="00982753" w:rsidRDefault="00982753" w:rsidP="00686690">
      <w:pPr>
        <w:pStyle w:val="ListParagraph"/>
        <w:spacing w:after="0"/>
      </w:pPr>
    </w:p>
    <w:p w14:paraId="6225A3C0" w14:textId="77777777" w:rsidR="00982753" w:rsidRDefault="00982753" w:rsidP="00686690">
      <w:pPr>
        <w:pStyle w:val="ListParagraph"/>
        <w:spacing w:after="0"/>
      </w:pPr>
    </w:p>
    <w:p w14:paraId="5907E067" w14:textId="77777777" w:rsidR="00982753" w:rsidRDefault="00982753" w:rsidP="00686690">
      <w:pPr>
        <w:pStyle w:val="ListParagraph"/>
        <w:spacing w:after="0"/>
      </w:pPr>
    </w:p>
    <w:p w14:paraId="1E38BF97" w14:textId="77777777" w:rsidR="00982753" w:rsidRDefault="00982753" w:rsidP="00686690">
      <w:pPr>
        <w:pStyle w:val="ListParagraph"/>
        <w:spacing w:after="0"/>
      </w:pPr>
    </w:p>
    <w:p w14:paraId="021AB41D" w14:textId="77777777" w:rsidR="00982753" w:rsidRDefault="00982753" w:rsidP="00686690">
      <w:pPr>
        <w:pStyle w:val="ListParagraph"/>
        <w:spacing w:after="0"/>
      </w:pPr>
    </w:p>
    <w:p w14:paraId="557C6F1C" w14:textId="77777777" w:rsidR="00982753" w:rsidRDefault="00982753" w:rsidP="00686690">
      <w:pPr>
        <w:pStyle w:val="ListParagraph"/>
        <w:spacing w:after="0"/>
      </w:pPr>
    </w:p>
    <w:p w14:paraId="21BF7651" w14:textId="77777777" w:rsidR="00982753" w:rsidRDefault="00982753" w:rsidP="00686690">
      <w:pPr>
        <w:pStyle w:val="ListParagraph"/>
        <w:spacing w:after="0"/>
      </w:pPr>
    </w:p>
    <w:p w14:paraId="492AD68B" w14:textId="77777777" w:rsidR="00982753" w:rsidRDefault="00982753" w:rsidP="00686690">
      <w:pPr>
        <w:pStyle w:val="ListParagraph"/>
        <w:spacing w:after="0"/>
      </w:pPr>
    </w:p>
    <w:p w14:paraId="0B757987" w14:textId="77777777" w:rsidR="00982753" w:rsidRDefault="00982753" w:rsidP="00686690">
      <w:pPr>
        <w:pStyle w:val="ListParagraph"/>
        <w:spacing w:after="0"/>
      </w:pPr>
    </w:p>
    <w:p w14:paraId="34C3DA27" w14:textId="77777777" w:rsidR="00982753" w:rsidRDefault="00982753" w:rsidP="00686690">
      <w:pPr>
        <w:pStyle w:val="ListParagraph"/>
        <w:spacing w:after="0"/>
      </w:pPr>
    </w:p>
    <w:p w14:paraId="5894E727" w14:textId="77777777" w:rsidR="00982753" w:rsidRDefault="00982753" w:rsidP="00686690">
      <w:pPr>
        <w:pStyle w:val="ListParagraph"/>
        <w:spacing w:after="0"/>
      </w:pPr>
    </w:p>
    <w:p w14:paraId="6374ACF7" w14:textId="77777777" w:rsidR="00982753" w:rsidRDefault="00982753" w:rsidP="00686690">
      <w:pPr>
        <w:pStyle w:val="ListParagraph"/>
        <w:spacing w:after="0"/>
      </w:pPr>
    </w:p>
    <w:p w14:paraId="73626827" w14:textId="0AAB2420" w:rsidR="00982753" w:rsidRDefault="00982753" w:rsidP="00BE3882">
      <w:pPr>
        <w:spacing w:after="0"/>
      </w:pPr>
    </w:p>
    <w:p w14:paraId="214297D5" w14:textId="4FB0380B" w:rsidR="006464C9" w:rsidRPr="006464C9" w:rsidRDefault="006464C9" w:rsidP="00BE3882">
      <w:pPr>
        <w:pStyle w:val="ListParagraph"/>
        <w:spacing w:after="0"/>
        <w:jc w:val="center"/>
        <w:rPr>
          <w:sz w:val="36"/>
        </w:rPr>
      </w:pPr>
      <w:r w:rsidRPr="006464C9">
        <w:rPr>
          <w:sz w:val="36"/>
        </w:rPr>
        <w:lastRenderedPageBreak/>
        <w:t xml:space="preserve">PLASTIC ATHLETIC </w:t>
      </w:r>
      <w:proofErr w:type="gramStart"/>
      <w:r w:rsidRPr="006464C9">
        <w:rPr>
          <w:sz w:val="36"/>
        </w:rPr>
        <w:t>DIRECTORS</w:t>
      </w:r>
      <w:proofErr w:type="gramEnd"/>
      <w:r w:rsidRPr="006464C9">
        <w:rPr>
          <w:sz w:val="36"/>
        </w:rPr>
        <w:t xml:space="preserve"> MEMBERSHIP CARD</w:t>
      </w:r>
    </w:p>
    <w:p w14:paraId="12C77D01" w14:textId="2D3BA21B" w:rsidR="00982753" w:rsidRDefault="00FE79F8" w:rsidP="00686690">
      <w:pPr>
        <w:pStyle w:val="ListParagraph"/>
        <w:spacing w:after="0"/>
      </w:pPr>
      <w:r>
        <w:rPr>
          <w:noProof/>
        </w:rPr>
        <w:drawing>
          <wp:anchor distT="0" distB="0" distL="114300" distR="114300" simplePos="0" relativeHeight="251770368" behindDoc="0" locked="0" layoutInCell="1" allowOverlap="1" wp14:anchorId="55462AC1" wp14:editId="0435D358">
            <wp:simplePos x="0" y="0"/>
            <wp:positionH relativeFrom="column">
              <wp:posOffset>1118595</wp:posOffset>
            </wp:positionH>
            <wp:positionV relativeFrom="paragraph">
              <wp:posOffset>20406</wp:posOffset>
            </wp:positionV>
            <wp:extent cx="4189730" cy="2978785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730" cy="297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1352CD" w14:textId="77777777" w:rsidR="00982753" w:rsidRDefault="00982753" w:rsidP="00686690">
      <w:pPr>
        <w:pStyle w:val="ListParagraph"/>
        <w:spacing w:after="0"/>
      </w:pPr>
    </w:p>
    <w:p w14:paraId="225C483C" w14:textId="77777777" w:rsidR="00686690" w:rsidRDefault="004641E0" w:rsidP="00686690">
      <w:pPr>
        <w:pStyle w:val="ListParagraph"/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78880" behindDoc="0" locked="0" layoutInCell="1" allowOverlap="1" wp14:anchorId="48CA6FD1" wp14:editId="19308A88">
                <wp:simplePos x="0" y="0"/>
                <wp:positionH relativeFrom="column">
                  <wp:posOffset>-2069305</wp:posOffset>
                </wp:positionH>
                <wp:positionV relativeFrom="paragraph">
                  <wp:posOffset>106999</wp:posOffset>
                </wp:positionV>
                <wp:extent cx="400576" cy="184785"/>
                <wp:effectExtent l="0" t="0" r="19050" b="2476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576" cy="18478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EF75AB" id="Rectangle 10" o:spid="_x0000_s1026" style="position:absolute;margin-left:-162.95pt;margin-top:8.45pt;width:31.55pt;height:14.55pt;z-index:25157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" filled="f" strokecolor="black [3213]" strokeweight=".5pt"/>
            </w:pict>
          </mc:Fallback>
        </mc:AlternateContent>
      </w:r>
    </w:p>
    <w:p w14:paraId="494BDD65" w14:textId="45179617" w:rsidR="00686690" w:rsidRDefault="00686690" w:rsidP="00686690">
      <w:pPr>
        <w:spacing w:after="0"/>
      </w:pPr>
    </w:p>
    <w:p w14:paraId="7E793CFC" w14:textId="66970A0C" w:rsidR="00686690" w:rsidRDefault="00686690" w:rsidP="00686690">
      <w:pPr>
        <w:pStyle w:val="ListParagraph"/>
        <w:spacing w:after="0"/>
      </w:pPr>
    </w:p>
    <w:p w14:paraId="0F976894" w14:textId="10ABA442" w:rsidR="00686690" w:rsidRDefault="00A84199" w:rsidP="00686690">
      <w:pPr>
        <w:pStyle w:val="ListParagraph"/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38714423" wp14:editId="7DFDBECC">
                <wp:simplePos x="0" y="0"/>
                <wp:positionH relativeFrom="column">
                  <wp:posOffset>5125720</wp:posOffset>
                </wp:positionH>
                <wp:positionV relativeFrom="paragraph">
                  <wp:posOffset>55245</wp:posOffset>
                </wp:positionV>
                <wp:extent cx="1221105" cy="504190"/>
                <wp:effectExtent l="1314450" t="76200" r="17145" b="10160"/>
                <wp:wrapNone/>
                <wp:docPr id="17" name="Line Callout 2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1105" cy="504190"/>
                        </a:xfrm>
                        <a:prstGeom prst="borderCallout2">
                          <a:avLst>
                            <a:gd name="adj1" fmla="val 24554"/>
                            <a:gd name="adj2" fmla="val -545"/>
                            <a:gd name="adj3" fmla="val -11787"/>
                            <a:gd name="adj4" fmla="val -29846"/>
                            <a:gd name="adj5" fmla="val 96390"/>
                            <a:gd name="adj6" fmla="val -107630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3FA2024" w14:textId="4954C567" w:rsidR="00DE30BB" w:rsidRPr="00686B8E" w:rsidRDefault="00DE30BB" w:rsidP="00DE30BB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t xml:space="preserve">Check for correct </w:t>
                            </w:r>
                            <w:r w:rsidR="00B03183">
                              <w:rPr>
                                <w:highlight w:val="yellow"/>
                              </w:rPr>
                              <w:t>YEAR 202</w:t>
                            </w:r>
                            <w:r w:rsidR="005426FB">
                              <w:rPr>
                                <w:highlight w:val="yellow"/>
                              </w:rPr>
                              <w:t>2</w:t>
                            </w:r>
                            <w:r w:rsidR="00B03183">
                              <w:rPr>
                                <w:highlight w:val="yellow"/>
                              </w:rPr>
                              <w:t>-2</w:t>
                            </w:r>
                            <w:r w:rsidR="005426FB">
                              <w:t>3</w:t>
                            </w:r>
                          </w:p>
                          <w:p w14:paraId="6DAFE2A9" w14:textId="77777777" w:rsidR="00DE30BB" w:rsidRDefault="00DE30BB" w:rsidP="00DE30B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714423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Line Callout 2 17" o:spid="_x0000_s1028" type="#_x0000_t48" style="position:absolute;left:0;text-align:left;margin-left:403.6pt;margin-top:4.35pt;width:96.15pt;height:39.7pt;z-index:25177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" adj="-23248,20820,-6447,-2546,-118,5304" fillcolor="window" strokecolor="windowText" strokeweight="2pt">
                <v:textbox>
                  <w:txbxContent>
                    <w:p w14:paraId="43FA2024" w14:textId="4954C567" w:rsidR="00DE30BB" w:rsidRPr="00686B8E" w:rsidRDefault="00DE30BB" w:rsidP="00DE30BB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t xml:space="preserve">Check for correct </w:t>
                      </w:r>
                      <w:r w:rsidR="00B03183">
                        <w:rPr>
                          <w:highlight w:val="yellow"/>
                        </w:rPr>
                        <w:t>YEAR 202</w:t>
                      </w:r>
                      <w:r w:rsidR="005426FB">
                        <w:rPr>
                          <w:highlight w:val="yellow"/>
                        </w:rPr>
                        <w:t>2</w:t>
                      </w:r>
                      <w:r w:rsidR="00B03183">
                        <w:rPr>
                          <w:highlight w:val="yellow"/>
                        </w:rPr>
                        <w:t>-2</w:t>
                      </w:r>
                      <w:r w:rsidR="005426FB">
                        <w:t>3</w:t>
                      </w:r>
                    </w:p>
                    <w:p w14:paraId="6DAFE2A9" w14:textId="77777777" w:rsidR="00DE30BB" w:rsidRDefault="00DE30BB" w:rsidP="00DE30BB">
                      <w:pPr>
                        <w:jc w:val="center"/>
                      </w:pP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3E93C0EB" w14:textId="16006DDB" w:rsidR="00686690" w:rsidRDefault="00686690" w:rsidP="00686690">
      <w:pPr>
        <w:pStyle w:val="ListParagraph"/>
        <w:spacing w:after="0"/>
      </w:pPr>
    </w:p>
    <w:p w14:paraId="455CD854" w14:textId="138C83DE" w:rsidR="00686690" w:rsidRDefault="00686690" w:rsidP="00686690">
      <w:pPr>
        <w:pStyle w:val="ListParagraph"/>
        <w:spacing w:after="0"/>
      </w:pPr>
    </w:p>
    <w:p w14:paraId="15E3EA02" w14:textId="0617314B" w:rsidR="00686690" w:rsidRDefault="00686690" w:rsidP="00686690">
      <w:pPr>
        <w:pStyle w:val="ListParagraph"/>
        <w:spacing w:after="0"/>
      </w:pPr>
    </w:p>
    <w:p w14:paraId="6394F9E2" w14:textId="56F4F9C9" w:rsidR="00686690" w:rsidRDefault="00A84199" w:rsidP="00686690">
      <w:pPr>
        <w:pStyle w:val="ListParagraph"/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68653F56" wp14:editId="23188192">
                <wp:simplePos x="0" y="0"/>
                <wp:positionH relativeFrom="column">
                  <wp:posOffset>2394945</wp:posOffset>
                </wp:positionH>
                <wp:positionV relativeFrom="paragraph">
                  <wp:posOffset>118650</wp:posOffset>
                </wp:positionV>
                <wp:extent cx="1569085" cy="237623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2376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B1F4F5" w14:textId="7E0A8D82" w:rsidR="00822938" w:rsidRPr="00A84199" w:rsidRDefault="00822938" w:rsidP="00223720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  <w14:textFill>
                                  <w14:noFill/>
                                </w14:textFill>
                              </w:rPr>
                            </w:pPr>
                            <w:r w:rsidRPr="00822938">
                              <w:rPr>
                                <w:sz w:val="24"/>
                                <w:szCs w:val="24"/>
                              </w:rPr>
                              <w:t>2022 -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53F56" id="Text Box 6" o:spid="_x0000_s1029" type="#_x0000_t202" style="position:absolute;left:0;text-align:left;margin-left:188.6pt;margin-top:9.35pt;width:123.55pt;height:18.7pt;z-index:251772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" fillcolor="white [3201]" stroked="f" strokeweight=".5pt">
                <v:textbox>
                  <w:txbxContent>
                    <w:p w14:paraId="2CB1F4F5" w14:textId="7E0A8D82" w:rsidR="00822938" w:rsidRPr="00A84199" w:rsidRDefault="00822938" w:rsidP="00223720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  <w14:textFill>
                            <w14:noFill/>
                          </w14:textFill>
                        </w:rPr>
                      </w:pPr>
                      <w:r w:rsidRPr="00822938">
                        <w:rPr>
                          <w:sz w:val="24"/>
                          <w:szCs w:val="24"/>
                        </w:rPr>
                        <w:t>2022 -2023</w:t>
                      </w:r>
                    </w:p>
                  </w:txbxContent>
                </v:textbox>
              </v:shape>
            </w:pict>
          </mc:Fallback>
        </mc:AlternateContent>
      </w:r>
    </w:p>
    <w:p w14:paraId="654344EA" w14:textId="0040F49E" w:rsidR="00EF7C62" w:rsidRDefault="00EF7C62" w:rsidP="00B340C8">
      <w:pPr>
        <w:pStyle w:val="ListParagraph"/>
        <w:spacing w:after="0"/>
      </w:pPr>
    </w:p>
    <w:p w14:paraId="60B7C1D6" w14:textId="22599515" w:rsidR="001B43B9" w:rsidRPr="00A84199" w:rsidRDefault="001B43B9" w:rsidP="001B43B9">
      <w:pPr>
        <w:spacing w:after="0"/>
        <w:rPr>
          <w:color w:val="FFFFFF" w:themeColor="background1"/>
          <w14:textFill>
            <w14:noFill/>
          </w14:textFill>
        </w:rPr>
      </w:pPr>
    </w:p>
    <w:p w14:paraId="0494201D" w14:textId="77777777" w:rsidR="00686B8E" w:rsidRDefault="00686B8E" w:rsidP="00B340C8">
      <w:pPr>
        <w:spacing w:after="0"/>
        <w:rPr>
          <w:sz w:val="24"/>
        </w:rPr>
      </w:pPr>
    </w:p>
    <w:p w14:paraId="41A0A531" w14:textId="7BCE3679" w:rsidR="00BC792C" w:rsidRDefault="00686B8E" w:rsidP="00B373FE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5AB3585A" wp14:editId="4E633707">
                <wp:simplePos x="0" y="0"/>
                <wp:positionH relativeFrom="column">
                  <wp:posOffset>1490393</wp:posOffset>
                </wp:positionH>
                <wp:positionV relativeFrom="paragraph">
                  <wp:posOffset>88900</wp:posOffset>
                </wp:positionV>
                <wp:extent cx="3999230" cy="341630"/>
                <wp:effectExtent l="0" t="0" r="0" b="127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99230" cy="3416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30B6D35" w14:textId="77777777" w:rsidR="00BC792C" w:rsidRPr="0054628F" w:rsidRDefault="00BC792C" w:rsidP="0054628F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3585A" id="Text Box 8" o:spid="_x0000_s1030" type="#_x0000_t202" style="position:absolute;margin-left:117.35pt;margin-top:7pt;width:314.9pt;height:26.9pt;z-index:251637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" filled="f" stroked="f" strokeweight=".5pt">
                <v:textbox>
                  <w:txbxContent>
                    <w:p w14:paraId="630B6D35" w14:textId="77777777" w:rsidR="00BC792C" w:rsidRPr="0054628F" w:rsidRDefault="00BC792C" w:rsidP="0054628F">
                      <w:pPr>
                        <w:jc w:val="center"/>
                        <w:rPr>
                          <w:b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580D83" w14:textId="2A142433" w:rsidR="00BC792C" w:rsidRPr="00A84199" w:rsidRDefault="00DE30BB" w:rsidP="00B373FE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C891B2C" wp14:editId="21C7EA5F">
                <wp:simplePos x="0" y="0"/>
                <wp:positionH relativeFrom="column">
                  <wp:posOffset>5559552</wp:posOffset>
                </wp:positionH>
                <wp:positionV relativeFrom="paragraph">
                  <wp:posOffset>40868</wp:posOffset>
                </wp:positionV>
                <wp:extent cx="1280160" cy="527050"/>
                <wp:effectExtent l="0" t="0" r="0" b="63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0160" cy="527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F20BEA7" w14:textId="77777777" w:rsidR="00DE30BB" w:rsidRDefault="00DE30BB" w:rsidP="00DE30B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891B2C" id="Text Box 12" o:spid="_x0000_s1031" type="#_x0000_t202" style="position:absolute;margin-left:437.75pt;margin-top:3.2pt;width:100.8pt;height:41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" filled="f" stroked="f" strokeweight=".5pt">
                <v:textbox>
                  <w:txbxContent>
                    <w:p w14:paraId="1F20BEA7" w14:textId="77777777" w:rsidR="00DE30BB" w:rsidRDefault="00DE30BB" w:rsidP="00DE30BB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270B1111" w14:textId="480A281E" w:rsidR="00BC792C" w:rsidRDefault="00BE3882" w:rsidP="00B373FE">
      <w:pPr>
        <w:spacing w:after="0"/>
      </w:pPr>
      <w:r>
        <w:t>__________________________________________________________________________________________________</w:t>
      </w:r>
    </w:p>
    <w:p w14:paraId="6E9A6EAC" w14:textId="083805EA" w:rsidR="00BC792C" w:rsidRDefault="00BC792C" w:rsidP="00B373FE">
      <w:pPr>
        <w:spacing w:after="0"/>
      </w:pPr>
    </w:p>
    <w:p w14:paraId="6847AA16" w14:textId="65B40B6D" w:rsidR="00BE3882" w:rsidRDefault="00BE3882" w:rsidP="00B373FE">
      <w:pPr>
        <w:spacing w:after="0"/>
      </w:pPr>
      <w:r w:rsidRPr="00BE3882">
        <w:t>•</w:t>
      </w:r>
      <w:r w:rsidRPr="00BE3882">
        <w:tab/>
        <w:t xml:space="preserve">SOME </w:t>
      </w:r>
      <w:r w:rsidR="003705AC">
        <w:t>GREEN</w:t>
      </w:r>
      <w:r w:rsidRPr="00BE3882">
        <w:t xml:space="preserve"> PASSES WILL HAVE THE “SPORT OR SEASON NAME” ON THEM WHICH ALLOWS THE PERSON ENTRANCE TO ONLY THAT SPORT (EXAMPLE </w:t>
      </w:r>
      <w:r w:rsidR="003705AC">
        <w:t>SOCCER</w:t>
      </w:r>
      <w:r w:rsidRPr="00BE3882">
        <w:t>) OR SEASON (EXAMPLE FALL). THIS PASS IS NOT TO BE ACCEPTED FOR ANY OTHER SPORT OR SEASON.</w:t>
      </w:r>
    </w:p>
    <w:p w14:paraId="72174BDC" w14:textId="4705633B" w:rsidR="00BE3882" w:rsidRDefault="003705AC" w:rsidP="00B373FE">
      <w:pPr>
        <w:spacing w:after="0"/>
      </w:pPr>
      <w:r w:rsidRPr="0081551C">
        <w:drawing>
          <wp:anchor distT="0" distB="0" distL="114300" distR="114300" simplePos="0" relativeHeight="251773440" behindDoc="0" locked="0" layoutInCell="1" allowOverlap="1" wp14:anchorId="0DA52F3D" wp14:editId="2BBF9EF4">
            <wp:simplePos x="0" y="0"/>
            <wp:positionH relativeFrom="margin">
              <wp:posOffset>3534410</wp:posOffset>
            </wp:positionH>
            <wp:positionV relativeFrom="paragraph">
              <wp:posOffset>73660</wp:posOffset>
            </wp:positionV>
            <wp:extent cx="3231515" cy="2592705"/>
            <wp:effectExtent l="0" t="0" r="6985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1515" cy="259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551C">
        <w:rPr>
          <w:noProof/>
        </w:rPr>
        <w:drawing>
          <wp:inline distT="0" distB="0" distL="0" distR="0" wp14:anchorId="71D0EE34" wp14:editId="774F38EC">
            <wp:extent cx="3412526" cy="2674961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40264" cy="2696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8E0A0" w14:textId="77777777" w:rsidR="00BE3882" w:rsidRPr="006F5283" w:rsidRDefault="00BE3882" w:rsidP="006F5283">
      <w:pPr>
        <w:spacing w:after="0"/>
        <w:rPr>
          <w:b/>
          <w:color w:val="FF0000"/>
          <w:sz w:val="32"/>
          <w:u w:val="single"/>
        </w:rPr>
      </w:pPr>
    </w:p>
    <w:p w14:paraId="6E0BA94B" w14:textId="76309F99" w:rsidR="00686B8E" w:rsidRPr="00BE3882" w:rsidRDefault="006464C9" w:rsidP="00BE3882">
      <w:pPr>
        <w:pStyle w:val="ListParagraph"/>
        <w:spacing w:after="0"/>
        <w:ind w:left="360"/>
        <w:rPr>
          <w:b/>
          <w:color w:val="FF0000"/>
          <w:sz w:val="32"/>
          <w:u w:val="single"/>
        </w:rPr>
      </w:pPr>
      <w:r w:rsidRPr="00650B7B">
        <w:rPr>
          <w:b/>
          <w:color w:val="FF0000"/>
          <w:sz w:val="32"/>
          <w:u w:val="single"/>
        </w:rPr>
        <w:t>WE DON’T ACCEPT Connecticut High Sch Coaches Assoc Cards at CIAC Tourn!!!</w:t>
      </w:r>
    </w:p>
    <w:sectPr w:rsidR="00686B8E" w:rsidRPr="00BE3882" w:rsidSect="00440AB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288" w:right="720" w:bottom="288" w:left="720" w:header="432" w:footer="0" w:gutter="0"/>
      <w:paperSrc w:first="259" w:other="259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B42E4" w14:textId="77777777" w:rsidR="00AB4FAE" w:rsidRDefault="00AB4FAE" w:rsidP="00A46D4D">
      <w:pPr>
        <w:spacing w:after="0" w:line="240" w:lineRule="auto"/>
      </w:pPr>
      <w:r>
        <w:separator/>
      </w:r>
    </w:p>
  </w:endnote>
  <w:endnote w:type="continuationSeparator" w:id="0">
    <w:p w14:paraId="6401D7A1" w14:textId="77777777" w:rsidR="00AB4FAE" w:rsidRDefault="00AB4FAE" w:rsidP="00A46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D257A" w14:textId="77777777" w:rsidR="001A450E" w:rsidRDefault="001A45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811D0" w14:textId="77777777" w:rsidR="001A450E" w:rsidRDefault="001A45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9B7C2" w14:textId="77777777" w:rsidR="001A450E" w:rsidRDefault="001A45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B78D9" w14:textId="77777777" w:rsidR="00AB4FAE" w:rsidRDefault="00AB4FAE" w:rsidP="00A46D4D">
      <w:pPr>
        <w:spacing w:after="0" w:line="240" w:lineRule="auto"/>
      </w:pPr>
      <w:r>
        <w:separator/>
      </w:r>
    </w:p>
  </w:footnote>
  <w:footnote w:type="continuationSeparator" w:id="0">
    <w:p w14:paraId="458801D6" w14:textId="77777777" w:rsidR="00AB4FAE" w:rsidRDefault="00AB4FAE" w:rsidP="00A46D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3D1AB" w14:textId="77777777" w:rsidR="001A450E" w:rsidRDefault="001A45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87FD3" w14:textId="77777777" w:rsidR="00CF738B" w:rsidRPr="001B43B9" w:rsidRDefault="004063F5" w:rsidP="001B43B9">
    <w:pPr>
      <w:spacing w:after="0"/>
      <w:jc w:val="center"/>
      <w:rPr>
        <w:b/>
        <w:sz w:val="24"/>
      </w:rPr>
    </w:pPr>
    <w:r>
      <w:rPr>
        <w:noProof/>
      </w:rPr>
      <w:drawing>
        <wp:anchor distT="0" distB="0" distL="114300" distR="114300" simplePos="0" relativeHeight="251649024" behindDoc="0" locked="0" layoutInCell="1" allowOverlap="1" wp14:anchorId="724707F8" wp14:editId="2A09B4EC">
          <wp:simplePos x="0" y="0"/>
          <wp:positionH relativeFrom="column">
            <wp:posOffset>239202</wp:posOffset>
          </wp:positionH>
          <wp:positionV relativeFrom="paragraph">
            <wp:posOffset>-65405</wp:posOffset>
          </wp:positionV>
          <wp:extent cx="982345" cy="788035"/>
          <wp:effectExtent l="0" t="0" r="8255" b="0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Team_IP_-_CIAC_logo_-_high_res (2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345" cy="788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48000" behindDoc="0" locked="0" layoutInCell="1" allowOverlap="1" wp14:anchorId="00CFCB0F" wp14:editId="3EAD9FB8">
          <wp:simplePos x="0" y="0"/>
          <wp:positionH relativeFrom="column">
            <wp:posOffset>5548503</wp:posOffset>
          </wp:positionH>
          <wp:positionV relativeFrom="paragraph">
            <wp:posOffset>-67157</wp:posOffset>
          </wp:positionV>
          <wp:extent cx="982345" cy="788035"/>
          <wp:effectExtent l="0" t="0" r="8255" b="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Team_IP_-_CIAC_logo_-_high_res (2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345" cy="788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F738B" w:rsidRPr="001B43B9">
      <w:rPr>
        <w:b/>
        <w:sz w:val="24"/>
      </w:rPr>
      <w:t>CONNECTICUT INTERSCHOLASTIC ATHLETIC CONFERENCE</w:t>
    </w:r>
  </w:p>
  <w:p w14:paraId="72FCBD6E" w14:textId="77777777" w:rsidR="00CF738B" w:rsidRDefault="00CF738B" w:rsidP="001B43B9">
    <w:pPr>
      <w:spacing w:after="0"/>
      <w:jc w:val="center"/>
    </w:pPr>
    <w:r>
      <w:t>30 Realty Drive, Cheshire, Connecticut, 06410</w:t>
    </w:r>
  </w:p>
  <w:p w14:paraId="64FC27DC" w14:textId="77777777" w:rsidR="00CF738B" w:rsidRDefault="00CF738B" w:rsidP="001B43B9">
    <w:pPr>
      <w:spacing w:after="0"/>
      <w:jc w:val="center"/>
    </w:pPr>
    <w:r>
      <w:t>Telephone: (203) 250-1111 / Fax (203) 250-1345</w:t>
    </w:r>
  </w:p>
  <w:p w14:paraId="3892095A" w14:textId="77777777" w:rsidR="00CF738B" w:rsidRDefault="0060597F" w:rsidP="00DC1FE2">
    <w:pPr>
      <w:pStyle w:val="Header"/>
      <w:jc w:val="center"/>
    </w:pPr>
    <w:hyperlink r:id="rId2" w:history="1">
      <w:r w:rsidR="00374294" w:rsidRPr="00E165B9">
        <w:rPr>
          <w:rStyle w:val="Hyperlink"/>
        </w:rPr>
        <w:t>www.ciacsports.com</w:t>
      </w:r>
    </w:hyperlink>
  </w:p>
  <w:p w14:paraId="557D80C9" w14:textId="77777777" w:rsidR="00374294" w:rsidRPr="00374294" w:rsidRDefault="00374294" w:rsidP="00DC1FE2">
    <w:pPr>
      <w:pStyle w:val="Header"/>
      <w:jc w:val="center"/>
      <w:rPr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3917B" w14:textId="77777777" w:rsidR="001A450E" w:rsidRDefault="001A45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2334F"/>
    <w:multiLevelType w:val="hybridMultilevel"/>
    <w:tmpl w:val="793A3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A7DC3"/>
    <w:multiLevelType w:val="hybridMultilevel"/>
    <w:tmpl w:val="FBEE621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1DC66A58"/>
    <w:multiLevelType w:val="hybridMultilevel"/>
    <w:tmpl w:val="6CC88D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FF456A"/>
    <w:multiLevelType w:val="hybridMultilevel"/>
    <w:tmpl w:val="F1BAF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25F1F"/>
    <w:multiLevelType w:val="hybridMultilevel"/>
    <w:tmpl w:val="D878EB8A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5" w15:restartNumberingAfterBreak="0">
    <w:nsid w:val="3B921DBE"/>
    <w:multiLevelType w:val="hybridMultilevel"/>
    <w:tmpl w:val="23BAE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35608F"/>
    <w:multiLevelType w:val="hybridMultilevel"/>
    <w:tmpl w:val="FCB41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3666BE"/>
    <w:multiLevelType w:val="hybridMultilevel"/>
    <w:tmpl w:val="649AC2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04526C8"/>
    <w:multiLevelType w:val="hybridMultilevel"/>
    <w:tmpl w:val="4280A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F628B5"/>
    <w:multiLevelType w:val="hybridMultilevel"/>
    <w:tmpl w:val="F7D8B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7361DF"/>
    <w:multiLevelType w:val="hybridMultilevel"/>
    <w:tmpl w:val="C1789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20733E"/>
    <w:multiLevelType w:val="hybridMultilevel"/>
    <w:tmpl w:val="CC544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8251EA"/>
    <w:multiLevelType w:val="hybridMultilevel"/>
    <w:tmpl w:val="7FD8F8E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num w:numId="1" w16cid:durableId="2098405660">
    <w:abstractNumId w:val="8"/>
  </w:num>
  <w:num w:numId="2" w16cid:durableId="938490343">
    <w:abstractNumId w:val="0"/>
  </w:num>
  <w:num w:numId="3" w16cid:durableId="115024692">
    <w:abstractNumId w:val="9"/>
  </w:num>
  <w:num w:numId="4" w16cid:durableId="1978871549">
    <w:abstractNumId w:val="2"/>
  </w:num>
  <w:num w:numId="5" w16cid:durableId="872034400">
    <w:abstractNumId w:val="4"/>
  </w:num>
  <w:num w:numId="6" w16cid:durableId="421610931">
    <w:abstractNumId w:val="1"/>
  </w:num>
  <w:num w:numId="7" w16cid:durableId="469590889">
    <w:abstractNumId w:val="12"/>
  </w:num>
  <w:num w:numId="8" w16cid:durableId="1599678946">
    <w:abstractNumId w:val="7"/>
  </w:num>
  <w:num w:numId="9" w16cid:durableId="1307591495">
    <w:abstractNumId w:val="10"/>
  </w:num>
  <w:num w:numId="10" w16cid:durableId="961886004">
    <w:abstractNumId w:val="3"/>
  </w:num>
  <w:num w:numId="11" w16cid:durableId="486556921">
    <w:abstractNumId w:val="11"/>
  </w:num>
  <w:num w:numId="12" w16cid:durableId="658116523">
    <w:abstractNumId w:val="5"/>
  </w:num>
  <w:num w:numId="13" w16cid:durableId="3946682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sDQ1tzQxNTMyMjNR0lEKTi0uzszPAykwrAUAYJ3IyywAAAA="/>
  </w:docVars>
  <w:rsids>
    <w:rsidRoot w:val="00EF7C62"/>
    <w:rsid w:val="00032831"/>
    <w:rsid w:val="00086A53"/>
    <w:rsid w:val="000A4235"/>
    <w:rsid w:val="000B1B37"/>
    <w:rsid w:val="000B3A44"/>
    <w:rsid w:val="000B4AA2"/>
    <w:rsid w:val="000F0484"/>
    <w:rsid w:val="00102A23"/>
    <w:rsid w:val="0012428A"/>
    <w:rsid w:val="00142563"/>
    <w:rsid w:val="00147159"/>
    <w:rsid w:val="001511C8"/>
    <w:rsid w:val="00153888"/>
    <w:rsid w:val="001647B8"/>
    <w:rsid w:val="00185EAC"/>
    <w:rsid w:val="001A3EA4"/>
    <w:rsid w:val="001A450E"/>
    <w:rsid w:val="001B332C"/>
    <w:rsid w:val="001B43B9"/>
    <w:rsid w:val="001F42E1"/>
    <w:rsid w:val="002130FA"/>
    <w:rsid w:val="002226EE"/>
    <w:rsid w:val="00223720"/>
    <w:rsid w:val="002305F6"/>
    <w:rsid w:val="00250C74"/>
    <w:rsid w:val="00260801"/>
    <w:rsid w:val="00262D19"/>
    <w:rsid w:val="002877AA"/>
    <w:rsid w:val="00294961"/>
    <w:rsid w:val="002C1293"/>
    <w:rsid w:val="002C7DFF"/>
    <w:rsid w:val="002D5261"/>
    <w:rsid w:val="002D571C"/>
    <w:rsid w:val="00303B4B"/>
    <w:rsid w:val="00321512"/>
    <w:rsid w:val="00336CFD"/>
    <w:rsid w:val="0034733D"/>
    <w:rsid w:val="003506B3"/>
    <w:rsid w:val="0035484D"/>
    <w:rsid w:val="003705AC"/>
    <w:rsid w:val="00374294"/>
    <w:rsid w:val="003754CC"/>
    <w:rsid w:val="00377EF9"/>
    <w:rsid w:val="00386C42"/>
    <w:rsid w:val="0039567F"/>
    <w:rsid w:val="003A1E3A"/>
    <w:rsid w:val="003A2F00"/>
    <w:rsid w:val="003B4890"/>
    <w:rsid w:val="003B4B88"/>
    <w:rsid w:val="003E0C8A"/>
    <w:rsid w:val="003F4605"/>
    <w:rsid w:val="004063F5"/>
    <w:rsid w:val="00422B52"/>
    <w:rsid w:val="00424DD7"/>
    <w:rsid w:val="00440ABA"/>
    <w:rsid w:val="00440AE0"/>
    <w:rsid w:val="00441274"/>
    <w:rsid w:val="00442971"/>
    <w:rsid w:val="004461EA"/>
    <w:rsid w:val="0044719B"/>
    <w:rsid w:val="00450C99"/>
    <w:rsid w:val="00454403"/>
    <w:rsid w:val="00462435"/>
    <w:rsid w:val="004641E0"/>
    <w:rsid w:val="00497836"/>
    <w:rsid w:val="004B25BB"/>
    <w:rsid w:val="004C4586"/>
    <w:rsid w:val="004C6023"/>
    <w:rsid w:val="004E0F2B"/>
    <w:rsid w:val="004E55F7"/>
    <w:rsid w:val="00514AEF"/>
    <w:rsid w:val="00531F36"/>
    <w:rsid w:val="005426FB"/>
    <w:rsid w:val="0054628F"/>
    <w:rsid w:val="00555827"/>
    <w:rsid w:val="00560BF7"/>
    <w:rsid w:val="00571018"/>
    <w:rsid w:val="005A1A2F"/>
    <w:rsid w:val="005B44D8"/>
    <w:rsid w:val="005F13B0"/>
    <w:rsid w:val="0060597F"/>
    <w:rsid w:val="00632EB4"/>
    <w:rsid w:val="006464C9"/>
    <w:rsid w:val="00646A3A"/>
    <w:rsid w:val="00646FE0"/>
    <w:rsid w:val="00650B7B"/>
    <w:rsid w:val="0065322B"/>
    <w:rsid w:val="0067671A"/>
    <w:rsid w:val="00686690"/>
    <w:rsid w:val="00686B8E"/>
    <w:rsid w:val="006A01B6"/>
    <w:rsid w:val="006A61CA"/>
    <w:rsid w:val="006C3C6C"/>
    <w:rsid w:val="006E1A16"/>
    <w:rsid w:val="006F5283"/>
    <w:rsid w:val="006F5AE4"/>
    <w:rsid w:val="007048D9"/>
    <w:rsid w:val="00746966"/>
    <w:rsid w:val="00774AF8"/>
    <w:rsid w:val="00775205"/>
    <w:rsid w:val="007805EF"/>
    <w:rsid w:val="007911DC"/>
    <w:rsid w:val="00791A83"/>
    <w:rsid w:val="007A0495"/>
    <w:rsid w:val="007A4607"/>
    <w:rsid w:val="007C1539"/>
    <w:rsid w:val="007D5503"/>
    <w:rsid w:val="00805014"/>
    <w:rsid w:val="0081551C"/>
    <w:rsid w:val="00822938"/>
    <w:rsid w:val="00822978"/>
    <w:rsid w:val="00825EAC"/>
    <w:rsid w:val="00840983"/>
    <w:rsid w:val="00851DCA"/>
    <w:rsid w:val="008703A3"/>
    <w:rsid w:val="00874BEC"/>
    <w:rsid w:val="00893CE5"/>
    <w:rsid w:val="008B2077"/>
    <w:rsid w:val="008B6595"/>
    <w:rsid w:val="008B779B"/>
    <w:rsid w:val="008F683D"/>
    <w:rsid w:val="00940597"/>
    <w:rsid w:val="00944105"/>
    <w:rsid w:val="00972A9D"/>
    <w:rsid w:val="00973B5F"/>
    <w:rsid w:val="00975FE4"/>
    <w:rsid w:val="00981E8F"/>
    <w:rsid w:val="00982753"/>
    <w:rsid w:val="009C0A83"/>
    <w:rsid w:val="009C2F16"/>
    <w:rsid w:val="009C7728"/>
    <w:rsid w:val="009D0AC5"/>
    <w:rsid w:val="009F5AE3"/>
    <w:rsid w:val="00A15968"/>
    <w:rsid w:val="00A27739"/>
    <w:rsid w:val="00A41B44"/>
    <w:rsid w:val="00A46D4D"/>
    <w:rsid w:val="00A4781C"/>
    <w:rsid w:val="00A52C3C"/>
    <w:rsid w:val="00A84199"/>
    <w:rsid w:val="00A94FF8"/>
    <w:rsid w:val="00A9780D"/>
    <w:rsid w:val="00AA7FC3"/>
    <w:rsid w:val="00AB4FAE"/>
    <w:rsid w:val="00AB74E5"/>
    <w:rsid w:val="00AB7584"/>
    <w:rsid w:val="00AC39BF"/>
    <w:rsid w:val="00B03183"/>
    <w:rsid w:val="00B11552"/>
    <w:rsid w:val="00B20E22"/>
    <w:rsid w:val="00B340C8"/>
    <w:rsid w:val="00B373FE"/>
    <w:rsid w:val="00B524ED"/>
    <w:rsid w:val="00B5343B"/>
    <w:rsid w:val="00B842CA"/>
    <w:rsid w:val="00BB757B"/>
    <w:rsid w:val="00BC792C"/>
    <w:rsid w:val="00BE3882"/>
    <w:rsid w:val="00BE6EBB"/>
    <w:rsid w:val="00BF6CEF"/>
    <w:rsid w:val="00C46323"/>
    <w:rsid w:val="00C74F25"/>
    <w:rsid w:val="00C82D6D"/>
    <w:rsid w:val="00CB15C9"/>
    <w:rsid w:val="00CB2A5F"/>
    <w:rsid w:val="00CB3861"/>
    <w:rsid w:val="00CD51E1"/>
    <w:rsid w:val="00CF5254"/>
    <w:rsid w:val="00CF738B"/>
    <w:rsid w:val="00D107AA"/>
    <w:rsid w:val="00D127F3"/>
    <w:rsid w:val="00D30915"/>
    <w:rsid w:val="00D35369"/>
    <w:rsid w:val="00D65ACA"/>
    <w:rsid w:val="00D92BDA"/>
    <w:rsid w:val="00DC1FE2"/>
    <w:rsid w:val="00DD1984"/>
    <w:rsid w:val="00DD3BF4"/>
    <w:rsid w:val="00DE30BB"/>
    <w:rsid w:val="00E149DA"/>
    <w:rsid w:val="00E72BB7"/>
    <w:rsid w:val="00E732DE"/>
    <w:rsid w:val="00E96D4F"/>
    <w:rsid w:val="00EB5354"/>
    <w:rsid w:val="00EC4753"/>
    <w:rsid w:val="00EF7C62"/>
    <w:rsid w:val="00F01229"/>
    <w:rsid w:val="00F0645A"/>
    <w:rsid w:val="00F4068C"/>
    <w:rsid w:val="00F5263E"/>
    <w:rsid w:val="00F81313"/>
    <w:rsid w:val="00F84BBD"/>
    <w:rsid w:val="00FC6FA7"/>
    <w:rsid w:val="00FD6C09"/>
    <w:rsid w:val="00FE1DBF"/>
    <w:rsid w:val="00FE79F8"/>
    <w:rsid w:val="00FF1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1D9D0CA1"/>
  <w15:docId w15:val="{2D6698E3-F1F4-4B04-B0DC-C7553EB24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B7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64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7C6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6D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6D4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46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D4D"/>
  </w:style>
  <w:style w:type="paragraph" w:styleId="Footer">
    <w:name w:val="footer"/>
    <w:basedOn w:val="Normal"/>
    <w:link w:val="FooterChar"/>
    <w:uiPriority w:val="99"/>
    <w:unhideWhenUsed/>
    <w:rsid w:val="00A46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D4D"/>
  </w:style>
  <w:style w:type="character" w:customStyle="1" w:styleId="Heading2Char">
    <w:name w:val="Heading 2 Char"/>
    <w:basedOn w:val="DefaultParagraphFont"/>
    <w:link w:val="Heading2"/>
    <w:uiPriority w:val="9"/>
    <w:rsid w:val="00F064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ubtleReference">
    <w:name w:val="Subtle Reference"/>
    <w:basedOn w:val="DefaultParagraphFont"/>
    <w:uiPriority w:val="31"/>
    <w:qFormat/>
    <w:rsid w:val="00F0645A"/>
    <w:rPr>
      <w:smallCaps/>
      <w:color w:val="C0504D" w:themeColor="accent2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645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645A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F0645A"/>
    <w:rPr>
      <w:b/>
      <w:bCs/>
    </w:rPr>
  </w:style>
  <w:style w:type="character" w:styleId="Hyperlink">
    <w:name w:val="Hyperlink"/>
    <w:basedOn w:val="DefaultParagraphFont"/>
    <w:uiPriority w:val="99"/>
    <w:unhideWhenUsed/>
    <w:rsid w:val="0037429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iacsports.com" TargetMode="External"/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C0CE59-4DDC-4F2F-8952-0F1C2B90E5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05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dwiga Hermann-Brown</dc:creator>
  <cp:lastModifiedBy>Jadwiga Hermann-Brown</cp:lastModifiedBy>
  <cp:revision>11</cp:revision>
  <cp:lastPrinted>2021-05-18T17:13:00Z</cp:lastPrinted>
  <dcterms:created xsi:type="dcterms:W3CDTF">2022-10-12T17:02:00Z</dcterms:created>
  <dcterms:modified xsi:type="dcterms:W3CDTF">2022-10-12T17:22:00Z</dcterms:modified>
</cp:coreProperties>
</file>